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CE9F8A" w14:textId="77777777" w:rsidR="004B3769" w:rsidRPr="007F6830" w:rsidRDefault="004B3769" w:rsidP="00F1476C">
      <w:pPr>
        <w:jc w:val="center"/>
        <w:rPr>
          <w:b/>
          <w:sz w:val="32"/>
          <w:szCs w:val="32"/>
          <w:u w:val="single"/>
        </w:rPr>
      </w:pPr>
    </w:p>
    <w:p w14:paraId="25CB2F66" w14:textId="77777777" w:rsidR="004B3769" w:rsidRPr="007F6830" w:rsidRDefault="004B3769" w:rsidP="007F6830">
      <w:pPr>
        <w:pStyle w:val="Heading2"/>
        <w:rPr>
          <w:color w:val="2E74B5" w:themeColor="accent1" w:themeShade="BF"/>
        </w:rPr>
      </w:pPr>
      <w:r w:rsidRPr="007F6830">
        <w:rPr>
          <w:color w:val="2E74B5" w:themeColor="accent1" w:themeShade="BF"/>
        </w:rPr>
        <w:t>Due Date:</w:t>
      </w:r>
    </w:p>
    <w:p w14:paraId="7EE633B8" w14:textId="67E99DD0" w:rsidR="004B3769" w:rsidRPr="007F6830" w:rsidRDefault="00DA6E9A" w:rsidP="004B3769">
      <w:pPr>
        <w:rPr>
          <w:lang w:val="en-CA"/>
        </w:rPr>
      </w:pPr>
      <w:r>
        <w:rPr>
          <w:lang w:val="en-CA"/>
        </w:rPr>
        <w:t xml:space="preserve"> A</w:t>
      </w:r>
      <w:r w:rsidR="00256CED" w:rsidRPr="007F6830">
        <w:rPr>
          <w:lang w:val="en-CA"/>
        </w:rPr>
        <w:t>t the end</w:t>
      </w:r>
      <w:r w:rsidR="004B3769" w:rsidRPr="007F6830">
        <w:rPr>
          <w:lang w:val="en-CA"/>
        </w:rPr>
        <w:t xml:space="preserve"> of your scheduled lab period.</w:t>
      </w:r>
    </w:p>
    <w:p w14:paraId="22DA5A5F" w14:textId="77777777" w:rsidR="004B3769" w:rsidRPr="007F6830" w:rsidRDefault="004B3769" w:rsidP="007F6830">
      <w:pPr>
        <w:pStyle w:val="Heading2"/>
        <w:rPr>
          <w:color w:val="2E74B5" w:themeColor="accent1" w:themeShade="BF"/>
        </w:rPr>
      </w:pPr>
      <w:r w:rsidRPr="007F6830">
        <w:rPr>
          <w:color w:val="2E74B5" w:themeColor="accent1" w:themeShade="BF"/>
        </w:rPr>
        <w:t xml:space="preserve">Purpose: </w:t>
      </w:r>
    </w:p>
    <w:p w14:paraId="2DC9A968" w14:textId="2237238E" w:rsidR="004B3769" w:rsidRPr="007F6830" w:rsidRDefault="004B3769" w:rsidP="004B3769">
      <w:pPr>
        <w:rPr>
          <w:lang w:val="en-CA"/>
        </w:rPr>
      </w:pPr>
      <w:r w:rsidRPr="007F6830">
        <w:rPr>
          <w:lang w:val="en-CA"/>
        </w:rPr>
        <w:t xml:space="preserve">Demonstrate successful </w:t>
      </w:r>
      <w:r w:rsidR="008053E4">
        <w:rPr>
          <w:lang w:val="en-CA"/>
        </w:rPr>
        <w:t>eight-bit b</w:t>
      </w:r>
      <w:r w:rsidRPr="007F6830">
        <w:rPr>
          <w:lang w:val="en-CA"/>
        </w:rPr>
        <w:t xml:space="preserve">inary </w:t>
      </w:r>
      <w:r w:rsidR="008053E4">
        <w:rPr>
          <w:lang w:val="en-CA"/>
        </w:rPr>
        <w:t xml:space="preserve">to </w:t>
      </w:r>
      <w:r w:rsidR="00E1466C">
        <w:rPr>
          <w:lang w:val="en-CA"/>
        </w:rPr>
        <w:t>U</w:t>
      </w:r>
      <w:r w:rsidR="00E1466C" w:rsidRPr="007F6830">
        <w:rPr>
          <w:lang w:val="en-CA"/>
        </w:rPr>
        <w:t>nicode</w:t>
      </w:r>
      <w:r w:rsidR="00256CED" w:rsidRPr="007F6830">
        <w:rPr>
          <w:lang w:val="en-CA"/>
        </w:rPr>
        <w:t xml:space="preserve"> translation</w:t>
      </w:r>
      <w:r w:rsidRPr="007F6830">
        <w:rPr>
          <w:lang w:val="en-CA"/>
        </w:rPr>
        <w:t xml:space="preserve">. </w:t>
      </w:r>
    </w:p>
    <w:p w14:paraId="43E636E1" w14:textId="1E8D3E95" w:rsidR="007F6830" w:rsidRPr="007F6830" w:rsidRDefault="004B3769" w:rsidP="007F6830">
      <w:pPr>
        <w:pStyle w:val="Heading2"/>
        <w:rPr>
          <w:color w:val="2E74B5" w:themeColor="accent1" w:themeShade="BF"/>
        </w:rPr>
      </w:pPr>
      <w:r w:rsidRPr="007F6830">
        <w:rPr>
          <w:color w:val="2E74B5" w:themeColor="accent1" w:themeShade="BF"/>
        </w:rPr>
        <w:t xml:space="preserve">Procedure: </w:t>
      </w:r>
    </w:p>
    <w:p w14:paraId="76C140B9" w14:textId="33BE93B5" w:rsidR="007F6830" w:rsidRPr="007F6830" w:rsidRDefault="007F6830" w:rsidP="007F6830">
      <w:pPr>
        <w:rPr>
          <w:lang w:val="en-CA"/>
        </w:rPr>
      </w:pPr>
      <w:r w:rsidRPr="007F6830">
        <w:rPr>
          <w:lang w:val="en-CA"/>
        </w:rPr>
        <w:t xml:space="preserve">You will need to download </w:t>
      </w:r>
      <w:r w:rsidR="008053E4">
        <w:rPr>
          <w:lang w:val="en-CA"/>
        </w:rPr>
        <w:t xml:space="preserve">the Unicode </w:t>
      </w:r>
      <w:r w:rsidRPr="007F6830">
        <w:rPr>
          <w:lang w:val="en-CA"/>
        </w:rPr>
        <w:t xml:space="preserve">controls and character tables from Blackboard </w:t>
      </w:r>
      <w:r w:rsidR="00212179">
        <w:rPr>
          <w:lang w:val="en-CA"/>
        </w:rPr>
        <w:t>to</w:t>
      </w:r>
      <w:r w:rsidRPr="007F6830">
        <w:rPr>
          <w:lang w:val="en-CA"/>
        </w:rPr>
        <w:t xml:space="preserve"> complete this lab assignment. </w:t>
      </w:r>
    </w:p>
    <w:p w14:paraId="2BA694B9" w14:textId="24A205B2" w:rsidR="007F6830" w:rsidRPr="007F6830" w:rsidRDefault="007F6830" w:rsidP="007F6830">
      <w:pPr>
        <w:rPr>
          <w:lang w:val="en-CA"/>
        </w:rPr>
      </w:pPr>
      <w:r w:rsidRPr="007F6830">
        <w:rPr>
          <w:lang w:val="en-CA"/>
        </w:rPr>
        <w:t xml:space="preserve"> </w:t>
      </w:r>
    </w:p>
    <w:p w14:paraId="028D9180" w14:textId="7600947B" w:rsidR="00122E29" w:rsidRDefault="00122E29" w:rsidP="00F1476C">
      <w:r>
        <w:t xml:space="preserve">Step 1. </w:t>
      </w:r>
      <w:r w:rsidR="007F6830" w:rsidRPr="007F6830">
        <w:t>Each question</w:t>
      </w:r>
      <w:r w:rsidR="008053E4">
        <w:t xml:space="preserve"> has a string of binary numbers</w:t>
      </w:r>
      <w:r w:rsidR="00690C7E">
        <w:t>. S</w:t>
      </w:r>
      <w:r w:rsidR="008053E4">
        <w:t xml:space="preserve">eparate </w:t>
      </w:r>
      <w:r w:rsidR="005728E7">
        <w:t>the</w:t>
      </w:r>
      <w:r w:rsidR="008053E4">
        <w:t xml:space="preserve"> string into eight</w:t>
      </w:r>
      <w:r w:rsidR="005728E7">
        <w:t xml:space="preserve">-bit binary </w:t>
      </w:r>
      <w:r w:rsidR="00124914">
        <w:t>numbers</w:t>
      </w:r>
      <w:r w:rsidR="00544805">
        <w:t>.</w:t>
      </w:r>
    </w:p>
    <w:p w14:paraId="66D53F95" w14:textId="77777777" w:rsidR="005F28BB" w:rsidRDefault="00122E29" w:rsidP="00F1476C">
      <w:r>
        <w:t xml:space="preserve">Step 2. </w:t>
      </w:r>
      <w:r w:rsidR="00D833CF">
        <w:t xml:space="preserve">Once separated, </w:t>
      </w:r>
      <w:r w:rsidR="00544805">
        <w:t>t</w:t>
      </w:r>
      <w:r w:rsidR="008053E4">
        <w:t>ranslate each eight-bit binary number</w:t>
      </w:r>
      <w:r w:rsidR="00544805">
        <w:t xml:space="preserve"> </w:t>
      </w:r>
      <w:r w:rsidR="00124914">
        <w:t xml:space="preserve">into </w:t>
      </w:r>
      <w:r w:rsidR="00544805">
        <w:t>hexadecimal</w:t>
      </w:r>
      <w:r w:rsidR="00124914">
        <w:t xml:space="preserve"> digits</w:t>
      </w:r>
      <w:r w:rsidR="00544805">
        <w:t xml:space="preserve">. </w:t>
      </w:r>
    </w:p>
    <w:p w14:paraId="54B40341" w14:textId="609A7AD2" w:rsidR="005F28BB" w:rsidRDefault="005F28BB" w:rsidP="00F1476C">
      <w:r>
        <w:t xml:space="preserve">Step 3. </w:t>
      </w:r>
      <w:r w:rsidR="00544805">
        <w:t xml:space="preserve">Once </w:t>
      </w:r>
      <w:r w:rsidR="009F1058">
        <w:t>translated</w:t>
      </w:r>
      <w:r w:rsidR="00FF283A">
        <w:t>,</w:t>
      </w:r>
      <w:r w:rsidR="003703D1" w:rsidRPr="007F6830">
        <w:t xml:space="preserve"> </w:t>
      </w:r>
      <w:r w:rsidR="00544805">
        <w:t>look up t</w:t>
      </w:r>
      <w:r w:rsidR="00FF283A">
        <w:t xml:space="preserve">he </w:t>
      </w:r>
      <w:r w:rsidR="00544805">
        <w:t xml:space="preserve">hexadecimal </w:t>
      </w:r>
      <w:r w:rsidR="00FF283A">
        <w:t>digits</w:t>
      </w:r>
      <w:r w:rsidR="00544805">
        <w:t xml:space="preserve"> </w:t>
      </w:r>
      <w:r w:rsidR="003703D1" w:rsidRPr="007F6830">
        <w:t xml:space="preserve">in the </w:t>
      </w:r>
      <w:r w:rsidR="00526F7C">
        <w:t xml:space="preserve">8-bit </w:t>
      </w:r>
      <w:r w:rsidR="00157F41" w:rsidRPr="007F6830">
        <w:t>Unicode</w:t>
      </w:r>
      <w:r w:rsidR="00544805">
        <w:t xml:space="preserve"> table</w:t>
      </w:r>
      <w:r w:rsidR="005E51BA">
        <w:t xml:space="preserve"> (PDF file)</w:t>
      </w:r>
      <w:r w:rsidR="003E3352">
        <w:t>. T</w:t>
      </w:r>
      <w:r w:rsidR="005652BD">
        <w:t xml:space="preserve">he first hexadecimal digit represents the </w:t>
      </w:r>
      <w:r w:rsidR="005652BD" w:rsidRPr="00470B66">
        <w:rPr>
          <w:b/>
        </w:rPr>
        <w:t xml:space="preserve">column </w:t>
      </w:r>
      <w:r w:rsidR="005652BD">
        <w:t xml:space="preserve">number and the second digit represents the </w:t>
      </w:r>
      <w:r w:rsidR="005652BD" w:rsidRPr="00470B66">
        <w:rPr>
          <w:b/>
        </w:rPr>
        <w:t>row</w:t>
      </w:r>
      <w:r w:rsidR="005652BD">
        <w:t xml:space="preserve"> number.</w:t>
      </w:r>
    </w:p>
    <w:p w14:paraId="17BA78B2" w14:textId="2C8EE11A" w:rsidR="003703D1" w:rsidRDefault="005F28BB" w:rsidP="00F1476C">
      <w:r>
        <w:t>Step</w:t>
      </w:r>
      <w:r w:rsidR="003703D1" w:rsidRPr="007F6830">
        <w:t xml:space="preserve"> </w:t>
      </w:r>
      <w:r w:rsidR="003E3352">
        <w:t xml:space="preserve">4. </w:t>
      </w:r>
      <w:r w:rsidR="003703D1" w:rsidRPr="007F6830">
        <w:t xml:space="preserve">Write </w:t>
      </w:r>
      <w:r>
        <w:t>down the Unicode</w:t>
      </w:r>
      <w:r w:rsidR="003703D1" w:rsidRPr="007F6830">
        <w:t xml:space="preserve"> letter in the </w:t>
      </w:r>
      <w:r w:rsidR="00B04A1E" w:rsidRPr="007F6830">
        <w:t>translation</w:t>
      </w:r>
      <w:r w:rsidR="003703D1" w:rsidRPr="007F6830">
        <w:t xml:space="preserve"> area</w:t>
      </w:r>
      <w:r w:rsidR="00E1466C">
        <w:t>.</w:t>
      </w:r>
    </w:p>
    <w:p w14:paraId="005E7625" w14:textId="40DAA2AC" w:rsidR="00C5515D" w:rsidRDefault="00C5515D" w:rsidP="00F1476C"/>
    <w:p w14:paraId="1E9F68DE" w14:textId="1E805D2D" w:rsidR="00C5515D" w:rsidRDefault="00C5515D" w:rsidP="00F1476C">
      <w:r w:rsidRPr="005E51BA">
        <w:rPr>
          <w:color w:val="FF0000"/>
        </w:rPr>
        <w:t>Note</w:t>
      </w:r>
      <w:r>
        <w:t>: Show this l</w:t>
      </w:r>
      <w:r w:rsidR="008B27FE">
        <w:t xml:space="preserve">ab to your lab instructor in </w:t>
      </w:r>
      <w:r>
        <w:t xml:space="preserve"> class</w:t>
      </w:r>
    </w:p>
    <w:p w14:paraId="03E7B95B" w14:textId="306BBB94" w:rsidR="00C5515D" w:rsidRPr="00C5515D" w:rsidRDefault="00C5515D" w:rsidP="00F1476C">
      <w:pPr>
        <w:rPr>
          <w:color w:val="FF0000"/>
        </w:rPr>
      </w:pPr>
      <w:r w:rsidRPr="00C5515D">
        <w:rPr>
          <w:color w:val="FF0000"/>
        </w:rPr>
        <w:t>Answers should be in RED</w:t>
      </w:r>
    </w:p>
    <w:p w14:paraId="67B5119D" w14:textId="77777777" w:rsidR="00AF2684" w:rsidRPr="00C5515D" w:rsidRDefault="00AF2684">
      <w:pPr>
        <w:rPr>
          <w:b/>
          <w:color w:val="FF0000"/>
          <w:u w:val="single"/>
        </w:rPr>
      </w:pPr>
    </w:p>
    <w:p w14:paraId="7549DD78" w14:textId="77777777" w:rsidR="005F28BB" w:rsidRDefault="005F28BB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44C4C10C" w14:textId="77777777" w:rsidR="004F2EF1" w:rsidRDefault="004F2EF1">
      <w:pPr>
        <w:rPr>
          <w:b/>
          <w:u w:val="single"/>
        </w:rPr>
      </w:pPr>
    </w:p>
    <w:p w14:paraId="2871A2C8" w14:textId="39F69BD3" w:rsidR="00F1476C" w:rsidRPr="00C5515D" w:rsidRDefault="00200247">
      <w:pPr>
        <w:rPr>
          <w:b/>
          <w:color w:val="FF0000"/>
          <w:u w:val="single"/>
        </w:rPr>
      </w:pPr>
      <w:r w:rsidRPr="00C5515D">
        <w:rPr>
          <w:b/>
          <w:color w:val="FF0000"/>
          <w:u w:val="single"/>
        </w:rPr>
        <w:t>Example</w:t>
      </w:r>
    </w:p>
    <w:p w14:paraId="44454B09" w14:textId="61B0C694" w:rsidR="00200247" w:rsidRDefault="00200247">
      <w:pPr>
        <w:rPr>
          <w:b/>
          <w:u w:val="single"/>
        </w:rPr>
      </w:pPr>
    </w:p>
    <w:p w14:paraId="367F9559" w14:textId="4C65D953" w:rsidR="000F7B34" w:rsidRDefault="000F7B34">
      <w:r>
        <w:t>One of the ma</w:t>
      </w:r>
      <w:r w:rsidR="00171A06">
        <w:t>n</w:t>
      </w:r>
      <w:r>
        <w:t>y nicknames for MacDonald’s food</w:t>
      </w:r>
      <w:r w:rsidR="005F28BB">
        <w:t>.</w:t>
      </w:r>
    </w:p>
    <w:p w14:paraId="26FDA443" w14:textId="77777777" w:rsidR="00010BA6" w:rsidRDefault="00010BA6"/>
    <w:p w14:paraId="1221B1F1" w14:textId="089C3206" w:rsidR="004D7AC0" w:rsidRDefault="00652816">
      <w:r w:rsidRPr="00652816">
        <w:rPr>
          <w:b/>
        </w:rPr>
        <w:t>Binary String:</w:t>
      </w:r>
      <w:r w:rsidRPr="00652816">
        <w:t xml:space="preserve"> </w:t>
      </w:r>
      <w:r w:rsidR="0084403F" w:rsidRPr="00423EA1">
        <w:t>01000111011011110110</w:t>
      </w:r>
      <w:r w:rsidR="0084403F" w:rsidRPr="0084403F">
        <w:t>1100011001000110010101101110001000000100000101110010011000110110100001100101011100110010000001000110011011110110111101100100</w:t>
      </w:r>
    </w:p>
    <w:p w14:paraId="0CD306DE" w14:textId="2F570184" w:rsidR="004D7AC0" w:rsidRDefault="004D7AC0"/>
    <w:p w14:paraId="37E1F56D" w14:textId="170EB60A" w:rsidR="003656CE" w:rsidRDefault="003656CE">
      <w:pPr>
        <w:rPr>
          <w:b/>
        </w:rPr>
      </w:pPr>
      <w:r>
        <w:rPr>
          <w:b/>
        </w:rPr>
        <w:t>Binary String (</w:t>
      </w:r>
      <w:r w:rsidRPr="0033163C">
        <w:rPr>
          <w:b/>
          <w:color w:val="FF0000"/>
        </w:rPr>
        <w:t>separated</w:t>
      </w:r>
      <w:r>
        <w:rPr>
          <w:b/>
        </w:rPr>
        <w:t>)</w:t>
      </w:r>
    </w:p>
    <w:p w14:paraId="2A6A6438" w14:textId="3B92E48E" w:rsidR="003656CE" w:rsidRDefault="003656CE">
      <w:r w:rsidRPr="00423EA1">
        <w:rPr>
          <w:color w:val="FF0000"/>
        </w:rPr>
        <w:t>01000111</w:t>
      </w:r>
      <w:r w:rsidR="00D6306C">
        <w:t xml:space="preserve"> </w:t>
      </w:r>
      <w:r w:rsidR="00850FDE">
        <w:t xml:space="preserve"> </w:t>
      </w:r>
      <w:r w:rsidRPr="00423EA1">
        <w:rPr>
          <w:color w:val="0070C0"/>
        </w:rPr>
        <w:t>01101111</w:t>
      </w:r>
      <w:r w:rsidR="00850FDE">
        <w:rPr>
          <w:color w:val="0070C0"/>
        </w:rPr>
        <w:t xml:space="preserve"> </w:t>
      </w:r>
      <w:r w:rsidR="00D6306C">
        <w:t xml:space="preserve"> </w:t>
      </w:r>
      <w:r w:rsidRPr="00850FDE">
        <w:rPr>
          <w:color w:val="ED7D31" w:themeColor="accent2"/>
        </w:rPr>
        <w:t>01101100</w:t>
      </w:r>
      <w:r w:rsidR="00D6306C">
        <w:t xml:space="preserve"> </w:t>
      </w:r>
      <w:r w:rsidR="00850FDE">
        <w:t xml:space="preserve"> </w:t>
      </w:r>
      <w:r w:rsidRPr="00850FDE">
        <w:rPr>
          <w:color w:val="70AD47" w:themeColor="accent6"/>
        </w:rPr>
        <w:t>01100100</w:t>
      </w:r>
      <w:r w:rsidR="00D6306C">
        <w:t xml:space="preserve"> </w:t>
      </w:r>
      <w:r w:rsidR="00850FDE">
        <w:t xml:space="preserve"> </w:t>
      </w:r>
      <w:r w:rsidRPr="00850FDE">
        <w:rPr>
          <w:color w:val="FF0000"/>
        </w:rPr>
        <w:t>01100101</w:t>
      </w:r>
      <w:r w:rsidR="00D6306C">
        <w:t xml:space="preserve"> </w:t>
      </w:r>
      <w:r w:rsidR="00850FDE">
        <w:t xml:space="preserve"> </w:t>
      </w:r>
      <w:r w:rsidRPr="00850FDE">
        <w:rPr>
          <w:color w:val="5B9BD5" w:themeColor="accent1"/>
        </w:rPr>
        <w:t>01101110</w:t>
      </w:r>
      <w:r w:rsidR="000A7D2C">
        <w:t xml:space="preserve"> </w:t>
      </w:r>
      <w:r w:rsidR="00850FDE">
        <w:t xml:space="preserve"> </w:t>
      </w:r>
      <w:r w:rsidRPr="00850FDE">
        <w:rPr>
          <w:color w:val="00B050"/>
        </w:rPr>
        <w:t>00100000</w:t>
      </w:r>
      <w:r w:rsidR="000A7D2C">
        <w:t xml:space="preserve"> </w:t>
      </w:r>
      <w:r w:rsidR="00850FDE">
        <w:t xml:space="preserve"> </w:t>
      </w:r>
      <w:r w:rsidRPr="00850FDE">
        <w:rPr>
          <w:color w:val="000000" w:themeColor="text1"/>
        </w:rPr>
        <w:t>01000001</w:t>
      </w:r>
      <w:r w:rsidR="000A7D2C">
        <w:t xml:space="preserve"> </w:t>
      </w:r>
      <w:r w:rsidR="00850FDE">
        <w:t xml:space="preserve"> </w:t>
      </w:r>
      <w:r w:rsidRPr="00850FDE">
        <w:rPr>
          <w:color w:val="7030A0"/>
        </w:rPr>
        <w:t>01110010</w:t>
      </w:r>
      <w:r w:rsidR="000A7D2C" w:rsidRPr="00850FDE">
        <w:rPr>
          <w:color w:val="7030A0"/>
        </w:rPr>
        <w:t xml:space="preserve"> </w:t>
      </w:r>
      <w:r w:rsidR="00850FDE">
        <w:rPr>
          <w:color w:val="7030A0"/>
        </w:rPr>
        <w:t xml:space="preserve"> </w:t>
      </w:r>
      <w:r w:rsidRPr="00850FDE">
        <w:rPr>
          <w:color w:val="FF0000"/>
        </w:rPr>
        <w:t>01100011</w:t>
      </w:r>
      <w:r w:rsidR="000A7D2C">
        <w:t xml:space="preserve"> </w:t>
      </w:r>
      <w:r w:rsidR="00850FDE">
        <w:t xml:space="preserve"> </w:t>
      </w:r>
      <w:r w:rsidRPr="0084403F">
        <w:t>01101000</w:t>
      </w:r>
      <w:r w:rsidR="00C43D48">
        <w:t xml:space="preserve"> </w:t>
      </w:r>
      <w:r w:rsidR="00850FDE">
        <w:t xml:space="preserve"> </w:t>
      </w:r>
      <w:r w:rsidRPr="00850FDE">
        <w:rPr>
          <w:color w:val="7030A0"/>
        </w:rPr>
        <w:t>01100101</w:t>
      </w:r>
      <w:r w:rsidR="00C43D48">
        <w:t xml:space="preserve"> </w:t>
      </w:r>
      <w:r w:rsidRPr="00850FDE">
        <w:rPr>
          <w:color w:val="00B0F0"/>
        </w:rPr>
        <w:t>01110011</w:t>
      </w:r>
      <w:r w:rsidR="00C43D48" w:rsidRPr="00850FDE">
        <w:rPr>
          <w:color w:val="00B0F0"/>
        </w:rPr>
        <w:t xml:space="preserve"> </w:t>
      </w:r>
      <w:r w:rsidRPr="00850FDE">
        <w:rPr>
          <w:color w:val="00B050"/>
        </w:rPr>
        <w:t>00100000</w:t>
      </w:r>
      <w:r w:rsidR="005A5358">
        <w:rPr>
          <w:color w:val="00B050"/>
        </w:rPr>
        <w:t xml:space="preserve"> </w:t>
      </w:r>
      <w:r w:rsidR="00C43D48">
        <w:t xml:space="preserve"> </w:t>
      </w:r>
      <w:r w:rsidRPr="00850FDE">
        <w:t>01000110</w:t>
      </w:r>
      <w:r w:rsidR="00C43D48">
        <w:t xml:space="preserve"> </w:t>
      </w:r>
      <w:r w:rsidR="005A5358">
        <w:t xml:space="preserve"> </w:t>
      </w:r>
      <w:r w:rsidRPr="00850FDE">
        <w:rPr>
          <w:color w:val="00B050"/>
        </w:rPr>
        <w:t>01101111</w:t>
      </w:r>
      <w:r w:rsidR="005A5358">
        <w:rPr>
          <w:color w:val="00B050"/>
        </w:rPr>
        <w:t xml:space="preserve"> </w:t>
      </w:r>
      <w:r w:rsidR="009D3271">
        <w:t xml:space="preserve"> </w:t>
      </w:r>
      <w:r w:rsidRPr="00850FDE">
        <w:rPr>
          <w:color w:val="0070C0"/>
        </w:rPr>
        <w:t>01101111</w:t>
      </w:r>
      <w:r w:rsidR="005A5358">
        <w:rPr>
          <w:color w:val="0070C0"/>
        </w:rPr>
        <w:t xml:space="preserve"> </w:t>
      </w:r>
      <w:r w:rsidR="009D3271">
        <w:t xml:space="preserve"> </w:t>
      </w:r>
      <w:r w:rsidRPr="0084403F">
        <w:t>01100100</w:t>
      </w:r>
    </w:p>
    <w:p w14:paraId="559D12D5" w14:textId="77777777" w:rsidR="00940A25" w:rsidRPr="003656CE" w:rsidRDefault="00940A25">
      <w:pPr>
        <w:rPr>
          <w:b/>
        </w:rPr>
      </w:pPr>
    </w:p>
    <w:p w14:paraId="55BF06B0" w14:textId="1AD2E4BA" w:rsidR="00200247" w:rsidRDefault="004D7AC0">
      <w:pPr>
        <w:rPr>
          <w:color w:val="FF0000"/>
        </w:rPr>
      </w:pPr>
      <w:r>
        <w:t>Hexadecimal</w:t>
      </w:r>
      <w:r w:rsidR="006073A5">
        <w:t xml:space="preserve"> Digits </w:t>
      </w:r>
      <w:r w:rsidR="006073A5" w:rsidRPr="00336340">
        <w:rPr>
          <w:b/>
        </w:rPr>
        <w:t xml:space="preserve">47 6F 6C 64 65 6E </w:t>
      </w:r>
      <w:r w:rsidR="002408F1">
        <w:rPr>
          <w:b/>
        </w:rPr>
        <w:t xml:space="preserve">  </w:t>
      </w:r>
      <w:r w:rsidR="006073A5" w:rsidRPr="002408F1">
        <w:rPr>
          <w:b/>
          <w:color w:val="FF0000"/>
        </w:rPr>
        <w:t>20</w:t>
      </w:r>
      <w:r w:rsidR="006073A5" w:rsidRPr="00336340">
        <w:rPr>
          <w:b/>
        </w:rPr>
        <w:t xml:space="preserve"> </w:t>
      </w:r>
      <w:r w:rsidR="002408F1">
        <w:rPr>
          <w:b/>
        </w:rPr>
        <w:t xml:space="preserve"> </w:t>
      </w:r>
      <w:r w:rsidR="004E0004">
        <w:rPr>
          <w:b/>
        </w:rPr>
        <w:t xml:space="preserve"> </w:t>
      </w:r>
      <w:r w:rsidR="006073A5" w:rsidRPr="00336340">
        <w:rPr>
          <w:b/>
        </w:rPr>
        <w:t>41 72 63 68 65 73</w:t>
      </w:r>
      <w:r w:rsidR="002408F1">
        <w:rPr>
          <w:b/>
        </w:rPr>
        <w:t xml:space="preserve"> </w:t>
      </w:r>
      <w:r w:rsidR="00205E0B">
        <w:rPr>
          <w:b/>
        </w:rPr>
        <w:t xml:space="preserve"> </w:t>
      </w:r>
      <w:r w:rsidR="006073A5" w:rsidRPr="00336340">
        <w:rPr>
          <w:b/>
        </w:rPr>
        <w:t xml:space="preserve"> </w:t>
      </w:r>
      <w:r w:rsidR="006073A5" w:rsidRPr="002408F1">
        <w:rPr>
          <w:b/>
          <w:color w:val="FF0000"/>
        </w:rPr>
        <w:t>20</w:t>
      </w:r>
      <w:r w:rsidR="002408F1">
        <w:rPr>
          <w:b/>
        </w:rPr>
        <w:t xml:space="preserve"> </w:t>
      </w:r>
      <w:r w:rsidR="00F418FF">
        <w:rPr>
          <w:b/>
        </w:rPr>
        <w:t xml:space="preserve"> </w:t>
      </w:r>
      <w:r w:rsidR="006073A5" w:rsidRPr="00336340">
        <w:rPr>
          <w:b/>
        </w:rPr>
        <w:t xml:space="preserve"> 46 6F 6F 64</w:t>
      </w:r>
      <w:r w:rsidR="00200247" w:rsidRPr="00336340">
        <w:t xml:space="preserve"> </w:t>
      </w:r>
    </w:p>
    <w:p w14:paraId="587E1ADD" w14:textId="7FEE8323" w:rsidR="004C54BF" w:rsidRDefault="004C54BF"/>
    <w:p w14:paraId="7C29C6B4" w14:textId="32915D97" w:rsidR="004C54BF" w:rsidRDefault="00D833CF">
      <w:pPr>
        <w:rPr>
          <w:b/>
        </w:rPr>
      </w:pPr>
      <w:r w:rsidRPr="00D833CF">
        <w:rPr>
          <w:b/>
        </w:rPr>
        <w:t>Translation:</w:t>
      </w:r>
      <w:r>
        <w:rPr>
          <w:b/>
        </w:rPr>
        <w:t xml:space="preserve"> </w:t>
      </w:r>
      <w:r w:rsidRPr="00D833CF">
        <w:rPr>
          <w:b/>
          <w:color w:val="FF0000"/>
        </w:rPr>
        <w:t>Golden Arches Food</w:t>
      </w:r>
      <w:r w:rsidRPr="00D833CF">
        <w:rPr>
          <w:b/>
        </w:rPr>
        <w:t xml:space="preserve"> </w:t>
      </w:r>
    </w:p>
    <w:p w14:paraId="0DC03B9B" w14:textId="77777777" w:rsidR="00D833CF" w:rsidRPr="00D833CF" w:rsidRDefault="00D833CF">
      <w:pPr>
        <w:rPr>
          <w:b/>
        </w:rPr>
      </w:pPr>
    </w:p>
    <w:p w14:paraId="6F428BEF" w14:textId="632AD34B" w:rsidR="008053E4" w:rsidRDefault="008053E4" w:rsidP="00544805">
      <w:pPr>
        <w:pStyle w:val="ListParagraph"/>
        <w:numPr>
          <w:ilvl w:val="0"/>
          <w:numId w:val="2"/>
        </w:numPr>
      </w:pPr>
      <w:r>
        <w:t xml:space="preserve">Programming students often write this </w:t>
      </w:r>
      <w:r w:rsidR="00E916B6">
        <w:t>program</w:t>
      </w:r>
      <w:r>
        <w:t xml:space="preserve"> as an introduction to coding.</w:t>
      </w:r>
    </w:p>
    <w:p w14:paraId="588AB55B" w14:textId="6B1A33D2" w:rsidR="008053E4" w:rsidRDefault="008053E4"/>
    <w:p w14:paraId="3D6C82F8" w14:textId="77777777" w:rsidR="00652816" w:rsidRDefault="008053E4" w:rsidP="008053E4">
      <w:pPr>
        <w:rPr>
          <w:b/>
        </w:rPr>
      </w:pPr>
      <w:r>
        <w:rPr>
          <w:b/>
        </w:rPr>
        <w:t>Binary String:</w:t>
      </w:r>
    </w:p>
    <w:p w14:paraId="42811D71" w14:textId="69A0F1C2" w:rsidR="008053E4" w:rsidRDefault="008053E4" w:rsidP="008053E4">
      <w:pPr>
        <w:rPr>
          <w:b/>
        </w:rPr>
      </w:pPr>
      <w:r w:rsidRPr="008053E4">
        <w:rPr>
          <w:b/>
        </w:rPr>
        <w:t>01001000</w:t>
      </w:r>
      <w:r w:rsidR="00C346C6">
        <w:rPr>
          <w:b/>
        </w:rPr>
        <w:t xml:space="preserve"> </w:t>
      </w:r>
      <w:r w:rsidRPr="008053E4">
        <w:rPr>
          <w:b/>
        </w:rPr>
        <w:t>01100101</w:t>
      </w:r>
      <w:r w:rsidR="00C346C6">
        <w:rPr>
          <w:b/>
        </w:rPr>
        <w:t xml:space="preserve"> </w:t>
      </w:r>
      <w:r w:rsidRPr="008053E4">
        <w:rPr>
          <w:b/>
        </w:rPr>
        <w:t>01101100</w:t>
      </w:r>
      <w:r w:rsidR="00C346C6">
        <w:rPr>
          <w:b/>
        </w:rPr>
        <w:t xml:space="preserve"> </w:t>
      </w:r>
      <w:r w:rsidRPr="008053E4">
        <w:rPr>
          <w:b/>
        </w:rPr>
        <w:t>01101100</w:t>
      </w:r>
      <w:r w:rsidR="00C346C6">
        <w:rPr>
          <w:b/>
        </w:rPr>
        <w:t xml:space="preserve"> </w:t>
      </w:r>
      <w:r w:rsidRPr="008053E4">
        <w:rPr>
          <w:b/>
        </w:rPr>
        <w:t>01101111</w:t>
      </w:r>
      <w:r w:rsidR="00C346C6">
        <w:rPr>
          <w:b/>
        </w:rPr>
        <w:t xml:space="preserve"> </w:t>
      </w:r>
      <w:r w:rsidRPr="008053E4">
        <w:rPr>
          <w:b/>
        </w:rPr>
        <w:t>00100000</w:t>
      </w:r>
      <w:r w:rsidR="00C346C6">
        <w:rPr>
          <w:b/>
        </w:rPr>
        <w:t xml:space="preserve"> </w:t>
      </w:r>
      <w:r w:rsidRPr="008053E4">
        <w:rPr>
          <w:b/>
        </w:rPr>
        <w:t>01010111</w:t>
      </w:r>
      <w:r w:rsidR="00C346C6">
        <w:rPr>
          <w:b/>
        </w:rPr>
        <w:t xml:space="preserve"> </w:t>
      </w:r>
      <w:r w:rsidRPr="008053E4">
        <w:rPr>
          <w:b/>
        </w:rPr>
        <w:t>01101111</w:t>
      </w:r>
      <w:r w:rsidR="00C346C6">
        <w:rPr>
          <w:b/>
        </w:rPr>
        <w:t xml:space="preserve"> </w:t>
      </w:r>
      <w:r w:rsidRPr="008053E4">
        <w:rPr>
          <w:b/>
        </w:rPr>
        <w:t>01110010</w:t>
      </w:r>
      <w:r w:rsidR="00C346C6">
        <w:rPr>
          <w:b/>
        </w:rPr>
        <w:t xml:space="preserve"> </w:t>
      </w:r>
      <w:r w:rsidRPr="008053E4">
        <w:rPr>
          <w:b/>
        </w:rPr>
        <w:t>01101100</w:t>
      </w:r>
      <w:r w:rsidR="00C346C6">
        <w:rPr>
          <w:b/>
        </w:rPr>
        <w:t xml:space="preserve"> </w:t>
      </w:r>
      <w:r w:rsidRPr="008053E4">
        <w:rPr>
          <w:b/>
        </w:rPr>
        <w:t>01100100</w:t>
      </w:r>
      <w:r w:rsidR="00C346C6">
        <w:rPr>
          <w:b/>
        </w:rPr>
        <w:t xml:space="preserve"> </w:t>
      </w:r>
      <w:r w:rsidRPr="008053E4">
        <w:rPr>
          <w:b/>
        </w:rPr>
        <w:t>00100001</w:t>
      </w:r>
      <w:r w:rsidR="00C346C6">
        <w:rPr>
          <w:b/>
        </w:rPr>
        <w:t xml:space="preserve"> </w:t>
      </w:r>
      <w:r w:rsidRPr="008053E4">
        <w:rPr>
          <w:b/>
        </w:rPr>
        <w:t>00001010</w:t>
      </w:r>
    </w:p>
    <w:p w14:paraId="397F7311" w14:textId="399C236E" w:rsidR="008053E4" w:rsidRDefault="008053E4" w:rsidP="008053E4">
      <w:pPr>
        <w:rPr>
          <w:b/>
        </w:rPr>
      </w:pPr>
    </w:p>
    <w:p w14:paraId="51CB456F" w14:textId="0301A73E" w:rsidR="008053E4" w:rsidRPr="00701D17" w:rsidRDefault="008053E4" w:rsidP="008053E4">
      <w:pPr>
        <w:rPr>
          <w:b/>
          <w:color w:val="000000" w:themeColor="text1"/>
          <w:u w:val="single"/>
        </w:rPr>
      </w:pPr>
      <w:r w:rsidRPr="007F6830">
        <w:rPr>
          <w:b/>
        </w:rPr>
        <w:t xml:space="preserve">Hexadecimal </w:t>
      </w:r>
      <w:r w:rsidR="0054390E">
        <w:rPr>
          <w:b/>
        </w:rPr>
        <w:t>numbers</w:t>
      </w:r>
      <w:r w:rsidRPr="007F6830">
        <w:rPr>
          <w:b/>
        </w:rPr>
        <w:t xml:space="preserve">:  </w:t>
      </w:r>
      <w:r w:rsidR="00C346C6" w:rsidRPr="00701D17">
        <w:rPr>
          <w:b/>
          <w:color w:val="000000" w:themeColor="text1"/>
        </w:rPr>
        <w:t xml:space="preserve">48 65 </w:t>
      </w:r>
      <w:r w:rsidR="00C346C6" w:rsidRPr="00701D17">
        <w:rPr>
          <w:b/>
          <w:color w:val="000000" w:themeColor="text1"/>
        </w:rPr>
        <w:t>6C</w:t>
      </w:r>
      <w:r w:rsidR="00C346C6" w:rsidRPr="00701D17">
        <w:rPr>
          <w:b/>
          <w:color w:val="000000" w:themeColor="text1"/>
        </w:rPr>
        <w:t xml:space="preserve"> </w:t>
      </w:r>
      <w:proofErr w:type="spellStart"/>
      <w:r w:rsidR="00C346C6" w:rsidRPr="00701D17">
        <w:rPr>
          <w:b/>
          <w:color w:val="000000" w:themeColor="text1"/>
        </w:rPr>
        <w:t>6C</w:t>
      </w:r>
      <w:proofErr w:type="spellEnd"/>
      <w:r w:rsidR="00C346C6" w:rsidRPr="00701D17">
        <w:rPr>
          <w:b/>
          <w:color w:val="000000" w:themeColor="text1"/>
        </w:rPr>
        <w:t xml:space="preserve"> </w:t>
      </w:r>
      <w:r w:rsidR="00C346C6" w:rsidRPr="00701D17">
        <w:rPr>
          <w:b/>
          <w:color w:val="000000" w:themeColor="text1"/>
        </w:rPr>
        <w:t>6F</w:t>
      </w:r>
      <w:r w:rsidR="00C346C6" w:rsidRPr="00701D17">
        <w:rPr>
          <w:b/>
          <w:color w:val="000000" w:themeColor="text1"/>
        </w:rPr>
        <w:t xml:space="preserve"> </w:t>
      </w:r>
      <w:r w:rsidR="00C346C6" w:rsidRPr="00C346C6">
        <w:rPr>
          <w:b/>
          <w:color w:val="FF0000"/>
        </w:rPr>
        <w:t>20</w:t>
      </w:r>
      <w:r w:rsidR="00C346C6" w:rsidRPr="00C346C6">
        <w:rPr>
          <w:b/>
          <w:color w:val="FF0000"/>
        </w:rPr>
        <w:t xml:space="preserve"> </w:t>
      </w:r>
      <w:r w:rsidR="00C346C6" w:rsidRPr="00701D17">
        <w:rPr>
          <w:b/>
          <w:color w:val="000000" w:themeColor="text1"/>
        </w:rPr>
        <w:t>57</w:t>
      </w:r>
      <w:r w:rsidR="00C346C6" w:rsidRPr="00701D17">
        <w:rPr>
          <w:b/>
          <w:color w:val="000000" w:themeColor="text1"/>
        </w:rPr>
        <w:t xml:space="preserve"> </w:t>
      </w:r>
      <w:r w:rsidR="00C346C6" w:rsidRPr="00701D17">
        <w:rPr>
          <w:b/>
          <w:color w:val="000000" w:themeColor="text1"/>
        </w:rPr>
        <w:t>6F</w:t>
      </w:r>
      <w:r w:rsidR="00C346C6" w:rsidRPr="00701D17">
        <w:rPr>
          <w:b/>
          <w:color w:val="000000" w:themeColor="text1"/>
        </w:rPr>
        <w:t xml:space="preserve"> </w:t>
      </w:r>
      <w:r w:rsidR="00C346C6" w:rsidRPr="00701D17">
        <w:rPr>
          <w:b/>
          <w:color w:val="000000" w:themeColor="text1"/>
        </w:rPr>
        <w:t>72</w:t>
      </w:r>
      <w:r w:rsidR="00C346C6" w:rsidRPr="00701D17">
        <w:rPr>
          <w:b/>
          <w:color w:val="000000" w:themeColor="text1"/>
        </w:rPr>
        <w:t xml:space="preserve"> </w:t>
      </w:r>
      <w:r w:rsidR="00C346C6" w:rsidRPr="00701D17">
        <w:rPr>
          <w:b/>
          <w:color w:val="000000" w:themeColor="text1"/>
        </w:rPr>
        <w:t>6C</w:t>
      </w:r>
      <w:r w:rsidR="00C346C6" w:rsidRPr="00701D17">
        <w:rPr>
          <w:b/>
          <w:color w:val="000000" w:themeColor="text1"/>
        </w:rPr>
        <w:t xml:space="preserve"> </w:t>
      </w:r>
      <w:r w:rsidR="00C346C6" w:rsidRPr="00701D17">
        <w:rPr>
          <w:b/>
          <w:color w:val="000000" w:themeColor="text1"/>
        </w:rPr>
        <w:t>64</w:t>
      </w:r>
      <w:r w:rsidR="00C346C6" w:rsidRPr="00701D17">
        <w:rPr>
          <w:b/>
          <w:color w:val="000000" w:themeColor="text1"/>
        </w:rPr>
        <w:t xml:space="preserve"> </w:t>
      </w:r>
      <w:r w:rsidR="00C346C6" w:rsidRPr="00701D17">
        <w:rPr>
          <w:b/>
          <w:color w:val="000000" w:themeColor="text1"/>
        </w:rPr>
        <w:t>21</w:t>
      </w:r>
      <w:r w:rsidR="00C346C6" w:rsidRPr="00701D17">
        <w:rPr>
          <w:b/>
          <w:color w:val="000000" w:themeColor="text1"/>
        </w:rPr>
        <w:t xml:space="preserve"> </w:t>
      </w:r>
      <w:r w:rsidR="00C346C6" w:rsidRPr="00701D17">
        <w:rPr>
          <w:b/>
          <w:color w:val="000000" w:themeColor="text1"/>
        </w:rPr>
        <w:t>A</w:t>
      </w:r>
    </w:p>
    <w:p w14:paraId="7E338824" w14:textId="77777777" w:rsidR="008053E4" w:rsidRDefault="008053E4" w:rsidP="008053E4">
      <w:pPr>
        <w:rPr>
          <w:b/>
        </w:rPr>
      </w:pPr>
    </w:p>
    <w:p w14:paraId="67430077" w14:textId="7CCD6F81" w:rsidR="008053E4" w:rsidRPr="00F55522" w:rsidRDefault="008053E4">
      <w:pPr>
        <w:rPr>
          <w:color w:val="FF0000"/>
        </w:rPr>
      </w:pPr>
      <w:r w:rsidRPr="00F55522">
        <w:rPr>
          <w:b/>
          <w:color w:val="FF0000"/>
        </w:rPr>
        <w:t xml:space="preserve">Translation:  </w:t>
      </w:r>
      <w:r w:rsidR="00C346C6">
        <w:rPr>
          <w:b/>
          <w:color w:val="FF0000"/>
        </w:rPr>
        <w:t>Hello World!</w:t>
      </w:r>
    </w:p>
    <w:p w14:paraId="17E0217B" w14:textId="77777777" w:rsidR="00544805" w:rsidRDefault="00544805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6907DD87" w14:textId="5A1FFAAA" w:rsidR="008053E4" w:rsidRPr="007F6830" w:rsidRDefault="008053E4">
      <w:pPr>
        <w:rPr>
          <w:b/>
          <w:u w:val="single"/>
        </w:rPr>
      </w:pPr>
    </w:p>
    <w:p w14:paraId="58C00E17" w14:textId="77777777" w:rsidR="00544805" w:rsidRPr="00544805" w:rsidRDefault="001A4552" w:rsidP="00544805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 w:rsidRPr="007F6830">
        <w:t>Eddie Murph</w:t>
      </w:r>
      <w:r w:rsidR="00544805">
        <w:t>y played this character.</w:t>
      </w:r>
    </w:p>
    <w:p w14:paraId="2E624EB0" w14:textId="77777777" w:rsidR="00544805" w:rsidRDefault="00544805" w:rsidP="00544805">
      <w:pPr>
        <w:pStyle w:val="ListParagraph"/>
      </w:pPr>
    </w:p>
    <w:p w14:paraId="0AAAB2EA" w14:textId="77777777" w:rsidR="00B66646" w:rsidRDefault="00544805" w:rsidP="00544805">
      <w:pPr>
        <w:pStyle w:val="ListParagraph"/>
        <w:ind w:left="0"/>
        <w:rPr>
          <w:b/>
        </w:rPr>
      </w:pPr>
      <w:r>
        <w:rPr>
          <w:b/>
        </w:rPr>
        <w:t xml:space="preserve">Binary String: </w:t>
      </w:r>
    </w:p>
    <w:p w14:paraId="01E0C02C" w14:textId="77777777" w:rsidR="000D1BE3" w:rsidRDefault="000D1BE3" w:rsidP="00544805">
      <w:pPr>
        <w:pStyle w:val="ListParagraph"/>
        <w:ind w:left="0"/>
        <w:rPr>
          <w:b/>
          <w:sz w:val="28"/>
          <w:szCs w:val="28"/>
        </w:rPr>
      </w:pPr>
    </w:p>
    <w:p w14:paraId="153552FE" w14:textId="47E3C0BA" w:rsidR="00B04A1E" w:rsidRPr="00544805" w:rsidRDefault="00544805" w:rsidP="00544805">
      <w:pPr>
        <w:pStyle w:val="ListParagraph"/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t>01000100</w:t>
      </w:r>
      <w:r w:rsidR="00701D1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01110010</w:t>
      </w:r>
      <w:r w:rsidR="00701D1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00101110</w:t>
      </w:r>
      <w:r w:rsidR="00701D1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00100000</w:t>
      </w:r>
      <w:r w:rsidR="00701D17">
        <w:rPr>
          <w:b/>
          <w:sz w:val="28"/>
          <w:szCs w:val="28"/>
        </w:rPr>
        <w:t xml:space="preserve"> </w:t>
      </w:r>
      <w:r w:rsidR="0006576D" w:rsidRPr="00544805">
        <w:rPr>
          <w:b/>
          <w:sz w:val="28"/>
          <w:szCs w:val="28"/>
        </w:rPr>
        <w:t>01000100</w:t>
      </w:r>
      <w:r w:rsidR="00701D1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01101111</w:t>
      </w:r>
      <w:r w:rsidR="00701D1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01101100</w:t>
      </w:r>
      <w:r w:rsidR="00701D1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01101001</w:t>
      </w:r>
      <w:r w:rsidR="00701D1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01110100</w:t>
      </w:r>
      <w:r w:rsidR="00701D1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01110100 01101100</w:t>
      </w:r>
      <w:r w:rsidR="00701D17">
        <w:rPr>
          <w:b/>
          <w:sz w:val="28"/>
          <w:szCs w:val="28"/>
        </w:rPr>
        <w:t xml:space="preserve"> </w:t>
      </w:r>
      <w:r w:rsidR="0006576D" w:rsidRPr="00544805">
        <w:rPr>
          <w:b/>
          <w:sz w:val="28"/>
          <w:szCs w:val="28"/>
        </w:rPr>
        <w:t>01100101</w:t>
      </w:r>
    </w:p>
    <w:p w14:paraId="507FDC80" w14:textId="77777777" w:rsidR="002D5095" w:rsidRPr="007F6830" w:rsidRDefault="002D5095" w:rsidP="00E16F47">
      <w:pPr>
        <w:rPr>
          <w:b/>
        </w:rPr>
      </w:pPr>
    </w:p>
    <w:p w14:paraId="5F07698C" w14:textId="7964B7CE" w:rsidR="004B3769" w:rsidRPr="00EC52B8" w:rsidRDefault="0054390E" w:rsidP="00E16F47">
      <w:r>
        <w:rPr>
          <w:b/>
        </w:rPr>
        <w:t>Hexadecimal numbers</w:t>
      </w:r>
      <w:r w:rsidR="00E16F47" w:rsidRPr="007F6830">
        <w:rPr>
          <w:b/>
        </w:rPr>
        <w:t xml:space="preserve">: </w:t>
      </w:r>
      <w:r w:rsidR="00701D17">
        <w:rPr>
          <w:b/>
        </w:rPr>
        <w:t xml:space="preserve">44 72 2E </w:t>
      </w:r>
      <w:r w:rsidR="00701D17" w:rsidRPr="00701D17">
        <w:rPr>
          <w:b/>
          <w:color w:val="FF0000"/>
        </w:rPr>
        <w:t>20</w:t>
      </w:r>
      <w:r w:rsidR="00701D17">
        <w:rPr>
          <w:b/>
        </w:rPr>
        <w:t xml:space="preserve"> 44 6F 6C 69 74 74 6C 65</w:t>
      </w:r>
    </w:p>
    <w:p w14:paraId="178287E9" w14:textId="77777777" w:rsidR="00BA24F8" w:rsidRDefault="00BA24F8" w:rsidP="00E16F47">
      <w:pPr>
        <w:rPr>
          <w:b/>
        </w:rPr>
      </w:pPr>
    </w:p>
    <w:p w14:paraId="685FB846" w14:textId="7CA0EBC0" w:rsidR="00E16F47" w:rsidRPr="00F55522" w:rsidRDefault="00B04A1E" w:rsidP="00E16F47">
      <w:pPr>
        <w:rPr>
          <w:b/>
          <w:color w:val="FF0000"/>
        </w:rPr>
      </w:pPr>
      <w:r w:rsidRPr="00F55522">
        <w:rPr>
          <w:b/>
          <w:color w:val="FF0000"/>
        </w:rPr>
        <w:t>Translation</w:t>
      </w:r>
      <w:r w:rsidR="00E16F47" w:rsidRPr="00F55522">
        <w:rPr>
          <w:b/>
          <w:color w:val="FF0000"/>
        </w:rPr>
        <w:t xml:space="preserve">: </w:t>
      </w:r>
      <w:r w:rsidR="00701D17">
        <w:rPr>
          <w:b/>
          <w:color w:val="FF0000"/>
        </w:rPr>
        <w:t xml:space="preserve">Dr. </w:t>
      </w:r>
      <w:proofErr w:type="spellStart"/>
      <w:r w:rsidR="00701D17">
        <w:rPr>
          <w:b/>
          <w:color w:val="FF0000"/>
        </w:rPr>
        <w:t>Dolittle</w:t>
      </w:r>
      <w:proofErr w:type="spellEnd"/>
    </w:p>
    <w:p w14:paraId="3B2D4E37" w14:textId="1ABF51C9" w:rsidR="00CD5AD7" w:rsidRPr="007F6830" w:rsidRDefault="00CD5AD7"/>
    <w:p w14:paraId="3221BB42" w14:textId="5B4C8F11" w:rsidR="009B05F5" w:rsidRPr="00B66646" w:rsidRDefault="00C21A7C" w:rsidP="00C21A7C">
      <w:pPr>
        <w:pStyle w:val="ListParagraph"/>
        <w:numPr>
          <w:ilvl w:val="0"/>
          <w:numId w:val="2"/>
        </w:numPr>
        <w:rPr>
          <w:b/>
        </w:rPr>
      </w:pPr>
      <w:r>
        <w:t>One of Can</w:t>
      </w:r>
      <w:r w:rsidR="009B05F5">
        <w:t>a</w:t>
      </w:r>
      <w:r>
        <w:t>d</w:t>
      </w:r>
      <w:r w:rsidR="009B05F5">
        <w:t>a’s National Parks.</w:t>
      </w:r>
    </w:p>
    <w:p w14:paraId="23197737" w14:textId="26830AE7" w:rsidR="00B66646" w:rsidRDefault="00B66646" w:rsidP="00B66646">
      <w:pPr>
        <w:rPr>
          <w:b/>
        </w:rPr>
      </w:pPr>
    </w:p>
    <w:p w14:paraId="0C460FF2" w14:textId="01A31360" w:rsidR="00B66646" w:rsidRPr="00B66646" w:rsidRDefault="00B66646" w:rsidP="00B66646">
      <w:pPr>
        <w:rPr>
          <w:b/>
        </w:rPr>
      </w:pPr>
      <w:r w:rsidRPr="00B66646">
        <w:rPr>
          <w:b/>
        </w:rPr>
        <w:t>Binary String:</w:t>
      </w:r>
      <w:r w:rsidR="00630D04">
        <w:rPr>
          <w:b/>
        </w:rPr>
        <w:t xml:space="preserve"> </w:t>
      </w:r>
    </w:p>
    <w:p w14:paraId="6C389A60" w14:textId="77777777" w:rsidR="00B66646" w:rsidRDefault="00B66646" w:rsidP="00B66646">
      <w:pPr>
        <w:rPr>
          <w:b/>
        </w:rPr>
      </w:pPr>
    </w:p>
    <w:p w14:paraId="1823CCBA" w14:textId="32223A50" w:rsidR="00F1476C" w:rsidRPr="00B66646" w:rsidRDefault="00654F45" w:rsidP="00B66646">
      <w:pPr>
        <w:rPr>
          <w:b/>
        </w:rPr>
      </w:pPr>
      <w:r w:rsidRPr="00B66646">
        <w:rPr>
          <w:b/>
        </w:rPr>
        <w:t>01001110</w:t>
      </w:r>
      <w:r w:rsidR="00D9566F">
        <w:rPr>
          <w:b/>
        </w:rPr>
        <w:t xml:space="preserve"> </w:t>
      </w:r>
      <w:r w:rsidRPr="00B66646">
        <w:rPr>
          <w:b/>
        </w:rPr>
        <w:t>01100001</w:t>
      </w:r>
      <w:r w:rsidR="00D9566F">
        <w:rPr>
          <w:b/>
        </w:rPr>
        <w:t xml:space="preserve"> </w:t>
      </w:r>
      <w:r w:rsidRPr="00B66646">
        <w:rPr>
          <w:b/>
        </w:rPr>
        <w:t>01101101</w:t>
      </w:r>
      <w:r w:rsidR="00D9566F">
        <w:rPr>
          <w:b/>
        </w:rPr>
        <w:t xml:space="preserve"> </w:t>
      </w:r>
      <w:r w:rsidRPr="00B66646">
        <w:rPr>
          <w:b/>
        </w:rPr>
        <w:t>01100101</w:t>
      </w:r>
      <w:r w:rsidR="00D9566F">
        <w:rPr>
          <w:b/>
        </w:rPr>
        <w:t xml:space="preserve"> </w:t>
      </w:r>
      <w:r w:rsidRPr="00B66646">
        <w:rPr>
          <w:b/>
        </w:rPr>
        <w:t>00100000</w:t>
      </w:r>
      <w:r w:rsidR="00D9566F">
        <w:rPr>
          <w:b/>
        </w:rPr>
        <w:t xml:space="preserve"> </w:t>
      </w:r>
      <w:r w:rsidRPr="00B66646">
        <w:rPr>
          <w:b/>
        </w:rPr>
        <w:t>01000011</w:t>
      </w:r>
      <w:r w:rsidR="00D9566F">
        <w:rPr>
          <w:b/>
        </w:rPr>
        <w:t xml:space="preserve"> </w:t>
      </w:r>
      <w:r w:rsidRPr="00B66646">
        <w:rPr>
          <w:b/>
        </w:rPr>
        <w:t>01100001</w:t>
      </w:r>
      <w:r w:rsidR="00D9566F">
        <w:rPr>
          <w:b/>
        </w:rPr>
        <w:t xml:space="preserve"> </w:t>
      </w:r>
      <w:r w:rsidRPr="00B66646">
        <w:rPr>
          <w:b/>
        </w:rPr>
        <w:t>01101110</w:t>
      </w:r>
      <w:r w:rsidR="00D9566F">
        <w:rPr>
          <w:b/>
        </w:rPr>
        <w:t xml:space="preserve"> </w:t>
      </w:r>
      <w:r w:rsidRPr="00B66646">
        <w:rPr>
          <w:b/>
        </w:rPr>
        <w:t>01100001</w:t>
      </w:r>
      <w:r w:rsidR="00D9566F">
        <w:rPr>
          <w:b/>
        </w:rPr>
        <w:t xml:space="preserve"> </w:t>
      </w:r>
      <w:r w:rsidRPr="00B66646">
        <w:rPr>
          <w:b/>
        </w:rPr>
        <w:t>01100100</w:t>
      </w:r>
      <w:r w:rsidR="00D9566F">
        <w:rPr>
          <w:b/>
        </w:rPr>
        <w:t xml:space="preserve"> </w:t>
      </w:r>
      <w:r w:rsidRPr="00B66646">
        <w:rPr>
          <w:b/>
        </w:rPr>
        <w:t>01100001</w:t>
      </w:r>
      <w:r w:rsidR="00D9566F">
        <w:rPr>
          <w:b/>
        </w:rPr>
        <w:t xml:space="preserve"> </w:t>
      </w:r>
      <w:r w:rsidRPr="00B66646">
        <w:rPr>
          <w:b/>
        </w:rPr>
        <w:t>00100111</w:t>
      </w:r>
      <w:r w:rsidR="00D9566F">
        <w:rPr>
          <w:b/>
        </w:rPr>
        <w:t xml:space="preserve"> </w:t>
      </w:r>
      <w:r w:rsidRPr="00B66646">
        <w:rPr>
          <w:b/>
        </w:rPr>
        <w:t>01110011</w:t>
      </w:r>
      <w:r w:rsidR="00D9566F">
        <w:rPr>
          <w:b/>
        </w:rPr>
        <w:t xml:space="preserve"> </w:t>
      </w:r>
      <w:r w:rsidRPr="00B66646">
        <w:rPr>
          <w:b/>
        </w:rPr>
        <w:t>00100000</w:t>
      </w:r>
      <w:r w:rsidR="00D9566F">
        <w:rPr>
          <w:b/>
        </w:rPr>
        <w:t xml:space="preserve"> </w:t>
      </w:r>
      <w:r w:rsidRPr="00B66646">
        <w:rPr>
          <w:b/>
        </w:rPr>
        <w:t>01101111</w:t>
      </w:r>
      <w:r w:rsidR="00D9566F">
        <w:rPr>
          <w:b/>
        </w:rPr>
        <w:t xml:space="preserve"> </w:t>
      </w:r>
      <w:r w:rsidRPr="00B66646">
        <w:rPr>
          <w:b/>
        </w:rPr>
        <w:t>01101100</w:t>
      </w:r>
      <w:r w:rsidR="00D9566F">
        <w:rPr>
          <w:b/>
        </w:rPr>
        <w:t xml:space="preserve"> </w:t>
      </w:r>
      <w:r w:rsidRPr="00B66646">
        <w:rPr>
          <w:b/>
        </w:rPr>
        <w:t>01100100</w:t>
      </w:r>
      <w:r w:rsidR="00D9566F">
        <w:rPr>
          <w:b/>
        </w:rPr>
        <w:t xml:space="preserve"> </w:t>
      </w:r>
      <w:r w:rsidRPr="00B66646">
        <w:rPr>
          <w:b/>
        </w:rPr>
        <w:t>01100101</w:t>
      </w:r>
      <w:r w:rsidR="00D9566F">
        <w:rPr>
          <w:b/>
        </w:rPr>
        <w:t xml:space="preserve"> </w:t>
      </w:r>
      <w:r w:rsidRPr="00B66646">
        <w:rPr>
          <w:b/>
        </w:rPr>
        <w:t>01110011</w:t>
      </w:r>
      <w:r w:rsidR="00D9566F">
        <w:rPr>
          <w:b/>
        </w:rPr>
        <w:t xml:space="preserve"> </w:t>
      </w:r>
      <w:r w:rsidRPr="00B66646">
        <w:rPr>
          <w:b/>
        </w:rPr>
        <w:t>01110100</w:t>
      </w:r>
      <w:r w:rsidR="00D9566F">
        <w:rPr>
          <w:b/>
        </w:rPr>
        <w:t xml:space="preserve"> </w:t>
      </w:r>
      <w:r w:rsidRPr="00B66646">
        <w:rPr>
          <w:b/>
        </w:rPr>
        <w:t>00100000</w:t>
      </w:r>
      <w:r w:rsidR="00D9566F">
        <w:rPr>
          <w:b/>
        </w:rPr>
        <w:t xml:space="preserve"> </w:t>
      </w:r>
      <w:r w:rsidRPr="00B66646">
        <w:rPr>
          <w:b/>
        </w:rPr>
        <w:t>01001110</w:t>
      </w:r>
      <w:r w:rsidR="00D9566F">
        <w:rPr>
          <w:b/>
        </w:rPr>
        <w:t xml:space="preserve"> </w:t>
      </w:r>
      <w:r w:rsidRPr="00B66646">
        <w:rPr>
          <w:b/>
        </w:rPr>
        <w:t>01100001</w:t>
      </w:r>
      <w:r w:rsidR="00D9566F">
        <w:rPr>
          <w:b/>
        </w:rPr>
        <w:t xml:space="preserve"> </w:t>
      </w:r>
      <w:r w:rsidRPr="00B66646">
        <w:rPr>
          <w:b/>
        </w:rPr>
        <w:t>01110100</w:t>
      </w:r>
      <w:r w:rsidR="00D9566F">
        <w:rPr>
          <w:b/>
        </w:rPr>
        <w:t xml:space="preserve"> </w:t>
      </w:r>
      <w:r w:rsidRPr="00B66646">
        <w:rPr>
          <w:b/>
        </w:rPr>
        <w:t>01101001</w:t>
      </w:r>
      <w:r w:rsidR="00D9566F">
        <w:rPr>
          <w:b/>
        </w:rPr>
        <w:t xml:space="preserve"> </w:t>
      </w:r>
      <w:r w:rsidRPr="00B66646">
        <w:rPr>
          <w:b/>
        </w:rPr>
        <w:t>01101111</w:t>
      </w:r>
      <w:r w:rsidR="00D9566F">
        <w:rPr>
          <w:b/>
        </w:rPr>
        <w:t xml:space="preserve"> </w:t>
      </w:r>
      <w:r w:rsidRPr="00B66646">
        <w:rPr>
          <w:b/>
        </w:rPr>
        <w:t>01101110</w:t>
      </w:r>
      <w:r w:rsidR="00D9566F">
        <w:rPr>
          <w:b/>
        </w:rPr>
        <w:t xml:space="preserve"> </w:t>
      </w:r>
      <w:r w:rsidRPr="00B66646">
        <w:rPr>
          <w:b/>
        </w:rPr>
        <w:t>01100001</w:t>
      </w:r>
      <w:r w:rsidR="00D9566F">
        <w:rPr>
          <w:b/>
        </w:rPr>
        <w:t xml:space="preserve"> </w:t>
      </w:r>
      <w:r w:rsidRPr="00B66646">
        <w:rPr>
          <w:b/>
        </w:rPr>
        <w:t>01101100</w:t>
      </w:r>
      <w:r w:rsidR="00D9566F">
        <w:rPr>
          <w:b/>
        </w:rPr>
        <w:t xml:space="preserve"> </w:t>
      </w:r>
      <w:r w:rsidRPr="00B66646">
        <w:rPr>
          <w:b/>
        </w:rPr>
        <w:t>00100000</w:t>
      </w:r>
      <w:r w:rsidR="00D9566F">
        <w:rPr>
          <w:b/>
        </w:rPr>
        <w:t xml:space="preserve"> </w:t>
      </w:r>
      <w:r w:rsidRPr="00B66646">
        <w:rPr>
          <w:b/>
        </w:rPr>
        <w:t>01010000</w:t>
      </w:r>
      <w:r w:rsidR="00D9566F">
        <w:rPr>
          <w:b/>
        </w:rPr>
        <w:t xml:space="preserve"> </w:t>
      </w:r>
      <w:r w:rsidRPr="00B66646">
        <w:rPr>
          <w:b/>
        </w:rPr>
        <w:t>01100001</w:t>
      </w:r>
      <w:r w:rsidR="00D9566F">
        <w:rPr>
          <w:b/>
        </w:rPr>
        <w:t xml:space="preserve"> </w:t>
      </w:r>
      <w:r w:rsidRPr="00B66646">
        <w:rPr>
          <w:b/>
        </w:rPr>
        <w:t>01110010</w:t>
      </w:r>
      <w:r w:rsidR="00D9566F">
        <w:rPr>
          <w:b/>
        </w:rPr>
        <w:t xml:space="preserve"> </w:t>
      </w:r>
      <w:r w:rsidRPr="00B66646">
        <w:rPr>
          <w:b/>
        </w:rPr>
        <w:t>01101011</w:t>
      </w:r>
      <w:r w:rsidR="00D9566F">
        <w:rPr>
          <w:b/>
        </w:rPr>
        <w:t xml:space="preserve"> </w:t>
      </w:r>
      <w:r w:rsidRPr="00B66646">
        <w:rPr>
          <w:b/>
        </w:rPr>
        <w:t>00101110</w:t>
      </w:r>
    </w:p>
    <w:p w14:paraId="562025CE" w14:textId="77777777" w:rsidR="00654F45" w:rsidRPr="007F6830" w:rsidRDefault="00654F45"/>
    <w:p w14:paraId="5286CADA" w14:textId="2E94C7F3" w:rsidR="00945AD0" w:rsidRDefault="00945AD0" w:rsidP="00945AD0">
      <w:pPr>
        <w:rPr>
          <w:b/>
        </w:rPr>
      </w:pPr>
      <w:r w:rsidRPr="007F6830">
        <w:rPr>
          <w:b/>
        </w:rPr>
        <w:t xml:space="preserve">Hexadecimal numbers: </w:t>
      </w:r>
      <w:r w:rsidR="00053E60">
        <w:rPr>
          <w:b/>
        </w:rPr>
        <w:tab/>
      </w:r>
      <w:r w:rsidR="001C0CB8">
        <w:rPr>
          <w:b/>
        </w:rPr>
        <w:t xml:space="preserve">4E 61 6D 65 20 43 61 </w:t>
      </w:r>
      <w:r w:rsidR="001C0CB8" w:rsidRPr="001C0CB8">
        <w:rPr>
          <w:b/>
        </w:rPr>
        <w:t>6E</w:t>
      </w:r>
      <w:r w:rsidR="001C0CB8">
        <w:rPr>
          <w:b/>
        </w:rPr>
        <w:t xml:space="preserve"> 61</w:t>
      </w:r>
      <w:r w:rsidR="00053E60">
        <w:rPr>
          <w:b/>
        </w:rPr>
        <w:t xml:space="preserve"> 64 61 27 73 </w:t>
      </w:r>
      <w:r w:rsidR="00053E60" w:rsidRPr="00053E60">
        <w:rPr>
          <w:b/>
        </w:rPr>
        <w:t>20</w:t>
      </w:r>
    </w:p>
    <w:p w14:paraId="61C3ECAE" w14:textId="0F9D81B4" w:rsidR="00053E60" w:rsidRPr="007F6830" w:rsidRDefault="00053E60" w:rsidP="00945AD0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6F 6C 64 65 73 74 20 4E 61 74 69 6F 6E 61</w:t>
      </w:r>
    </w:p>
    <w:p w14:paraId="1820FB31" w14:textId="58D5779A" w:rsidR="00945AD0" w:rsidRPr="007F6830" w:rsidRDefault="00053E60" w:rsidP="00945AD0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053E60">
        <w:rPr>
          <w:b/>
        </w:rPr>
        <w:t>6C</w:t>
      </w:r>
      <w:r>
        <w:rPr>
          <w:b/>
        </w:rPr>
        <w:t xml:space="preserve"> </w:t>
      </w:r>
      <w:r w:rsidRPr="00053E60">
        <w:rPr>
          <w:b/>
        </w:rPr>
        <w:t>20</w:t>
      </w:r>
      <w:r>
        <w:rPr>
          <w:b/>
        </w:rPr>
        <w:t xml:space="preserve"> </w:t>
      </w:r>
      <w:r w:rsidRPr="00053E60">
        <w:rPr>
          <w:b/>
        </w:rPr>
        <w:t>50</w:t>
      </w:r>
      <w:r>
        <w:rPr>
          <w:b/>
        </w:rPr>
        <w:t xml:space="preserve"> </w:t>
      </w:r>
      <w:r w:rsidRPr="00053E60">
        <w:rPr>
          <w:b/>
        </w:rPr>
        <w:t>61</w:t>
      </w:r>
      <w:r>
        <w:rPr>
          <w:b/>
        </w:rPr>
        <w:t xml:space="preserve"> </w:t>
      </w:r>
      <w:r w:rsidRPr="00053E60">
        <w:rPr>
          <w:b/>
        </w:rPr>
        <w:t>72</w:t>
      </w:r>
      <w:r>
        <w:rPr>
          <w:b/>
        </w:rPr>
        <w:t xml:space="preserve"> </w:t>
      </w:r>
      <w:r w:rsidRPr="00053E60">
        <w:rPr>
          <w:b/>
        </w:rPr>
        <w:t>6B</w:t>
      </w:r>
      <w:r>
        <w:rPr>
          <w:b/>
        </w:rPr>
        <w:t xml:space="preserve"> </w:t>
      </w:r>
      <w:r w:rsidRPr="00053E60">
        <w:rPr>
          <w:b/>
        </w:rPr>
        <w:t>2E</w:t>
      </w:r>
    </w:p>
    <w:p w14:paraId="44515327" w14:textId="7AD6FE00" w:rsidR="00945AD0" w:rsidRPr="00F55522" w:rsidRDefault="00945AD0" w:rsidP="00945AD0">
      <w:pPr>
        <w:rPr>
          <w:b/>
          <w:color w:val="FF0000"/>
        </w:rPr>
      </w:pPr>
      <w:r w:rsidRPr="00F55522">
        <w:rPr>
          <w:b/>
          <w:color w:val="FF0000"/>
        </w:rPr>
        <w:t xml:space="preserve">Translation: </w:t>
      </w:r>
      <w:r w:rsidR="00630D04" w:rsidRPr="00630D04">
        <w:rPr>
          <w:b/>
          <w:color w:val="FF0000"/>
        </w:rPr>
        <w:t>Name Canada's oldest National Park.</w:t>
      </w:r>
      <w:r w:rsidR="00630D04">
        <w:rPr>
          <w:b/>
          <w:color w:val="FF0000"/>
        </w:rPr>
        <w:t xml:space="preserve"> (</w:t>
      </w:r>
      <w:r w:rsidR="00630D04" w:rsidRPr="00630D04">
        <w:rPr>
          <w:b/>
          <w:color w:val="FF0000"/>
        </w:rPr>
        <w:t>Banff National Park</w:t>
      </w:r>
      <w:r w:rsidR="00630D04">
        <w:rPr>
          <w:b/>
          <w:color w:val="FF0000"/>
        </w:rPr>
        <w:t>)</w:t>
      </w:r>
    </w:p>
    <w:p w14:paraId="7EEFDC86" w14:textId="77777777" w:rsidR="00945AD0" w:rsidRPr="007F6830" w:rsidRDefault="00945AD0" w:rsidP="00945AD0"/>
    <w:p w14:paraId="0B601290" w14:textId="77777777" w:rsidR="00AF2684" w:rsidRDefault="00AF2684" w:rsidP="00F1476C"/>
    <w:sectPr w:rsidR="00AF2684" w:rsidSect="00D935FB">
      <w:headerReference w:type="default" r:id="rId8"/>
      <w:foot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40D54F" w14:textId="77777777" w:rsidR="0037436E" w:rsidRDefault="0037436E" w:rsidP="004B3769">
      <w:r>
        <w:separator/>
      </w:r>
    </w:p>
  </w:endnote>
  <w:endnote w:type="continuationSeparator" w:id="0">
    <w:p w14:paraId="4141E2B8" w14:textId="77777777" w:rsidR="0037436E" w:rsidRDefault="0037436E" w:rsidP="004B37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9D5EF" w14:textId="5B981E60" w:rsidR="004B3769" w:rsidRDefault="004B3769">
    <w:pPr>
      <w:pStyle w:val="Footer"/>
    </w:pPr>
    <w:r>
      <w:t>©Algonquin College</w:t>
    </w:r>
    <w:r>
      <w:tab/>
    </w:r>
    <w:r w:rsidR="00BD62BD">
      <w:tab/>
    </w:r>
    <w:r w:rsidR="00BD62BD">
      <w:tab/>
    </w:r>
    <w:r w:rsidR="00BD62BD">
      <w:tab/>
    </w:r>
    <w:r w:rsidR="00BD62BD">
      <w:tab/>
    </w:r>
    <w:r w:rsidR="00BD62BD">
      <w:tab/>
    </w:r>
    <w:r w:rsidRPr="009C7D23">
      <w:rPr>
        <w:rFonts w:eastAsia="Tahoma"/>
      </w:rPr>
      <w:t xml:space="preserve">Page </w:t>
    </w:r>
    <w:r w:rsidRPr="009C7D23">
      <w:rPr>
        <w:rFonts w:eastAsia="Tahoma"/>
        <w:b/>
        <w:bCs/>
      </w:rPr>
      <w:fldChar w:fldCharType="begin"/>
    </w:r>
    <w:r w:rsidRPr="009C7D23">
      <w:rPr>
        <w:rFonts w:eastAsia="Tahoma"/>
        <w:b/>
        <w:bCs/>
      </w:rPr>
      <w:instrText xml:space="preserve"> PAGE  \* Arabic  \* MERGEFORMAT </w:instrText>
    </w:r>
    <w:r w:rsidRPr="009C7D23">
      <w:rPr>
        <w:rFonts w:eastAsia="Tahoma"/>
        <w:b/>
        <w:bCs/>
      </w:rPr>
      <w:fldChar w:fldCharType="separate"/>
    </w:r>
    <w:r w:rsidR="00DF1FCF">
      <w:rPr>
        <w:rFonts w:eastAsia="Tahoma"/>
        <w:b/>
        <w:bCs/>
        <w:noProof/>
      </w:rPr>
      <w:t>1</w:t>
    </w:r>
    <w:r w:rsidRPr="009C7D23">
      <w:rPr>
        <w:rFonts w:eastAsia="Tahoma"/>
        <w:b/>
        <w:bCs/>
      </w:rPr>
      <w:fldChar w:fldCharType="end"/>
    </w:r>
    <w:r w:rsidRPr="009C7D23">
      <w:rPr>
        <w:rFonts w:eastAsia="Tahoma"/>
      </w:rPr>
      <w:t xml:space="preserve"> of </w:t>
    </w:r>
    <w:r w:rsidRPr="009C7D23">
      <w:rPr>
        <w:rFonts w:eastAsia="Tahoma"/>
        <w:b/>
        <w:bCs/>
      </w:rPr>
      <w:fldChar w:fldCharType="begin"/>
    </w:r>
    <w:r w:rsidRPr="009C7D23">
      <w:rPr>
        <w:rFonts w:eastAsia="Tahoma"/>
        <w:b/>
        <w:bCs/>
      </w:rPr>
      <w:instrText xml:space="preserve"> NUMPAGES  \* Arabic  \* MERGEFORMAT </w:instrText>
    </w:r>
    <w:r w:rsidRPr="009C7D23">
      <w:rPr>
        <w:rFonts w:eastAsia="Tahoma"/>
        <w:b/>
        <w:bCs/>
      </w:rPr>
      <w:fldChar w:fldCharType="separate"/>
    </w:r>
    <w:r w:rsidR="00DF1FCF">
      <w:rPr>
        <w:rFonts w:eastAsia="Tahoma"/>
        <w:b/>
        <w:bCs/>
        <w:noProof/>
      </w:rPr>
      <w:t>3</w:t>
    </w:r>
    <w:r w:rsidRPr="009C7D23">
      <w:rPr>
        <w:rFonts w:eastAsia="Tahoma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53AF47" w14:textId="77777777" w:rsidR="0037436E" w:rsidRDefault="0037436E" w:rsidP="004B3769">
      <w:r>
        <w:separator/>
      </w:r>
    </w:p>
  </w:footnote>
  <w:footnote w:type="continuationSeparator" w:id="0">
    <w:p w14:paraId="5ED65113" w14:textId="77777777" w:rsidR="0037436E" w:rsidRDefault="0037436E" w:rsidP="004B37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3191B" w14:textId="790BA49D" w:rsidR="004B3769" w:rsidRDefault="004B3769">
    <w:pPr>
      <w:pStyle w:val="Header"/>
    </w:pPr>
    <w:r>
      <w:t xml:space="preserve">Lab </w:t>
    </w:r>
    <w:r w:rsidR="00D7387C">
      <w:t>10</w:t>
    </w:r>
    <w:r>
      <w:tab/>
    </w:r>
    <w:r w:rsidR="00BD62BD">
      <w:tab/>
    </w:r>
    <w:r>
      <w:t>CST8101</w:t>
    </w:r>
    <w:r w:rsidR="00157F41">
      <w:t xml:space="preserve"> Computer Essentials</w:t>
    </w:r>
    <w:r w:rsidR="00157F41">
      <w:tab/>
    </w:r>
    <w:r w:rsidR="00BD62BD">
      <w:tab/>
    </w:r>
    <w:r w:rsidR="00BD62BD">
      <w:tab/>
    </w:r>
    <w:r w:rsidR="00BD62BD">
      <w:tab/>
    </w:r>
    <w:r w:rsidR="00BD62BD">
      <w:tab/>
    </w:r>
    <w:r w:rsidR="00D7387C">
      <w:t>w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9C0DA6"/>
    <w:multiLevelType w:val="hybridMultilevel"/>
    <w:tmpl w:val="90FC87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7247BF"/>
    <w:multiLevelType w:val="hybridMultilevel"/>
    <w:tmpl w:val="98382412"/>
    <w:lvl w:ilvl="0" w:tplc="321CD26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EytTQ3NDIyMTdT0lEKTi0uzszPAykwqgUAE9Li6SwAAAA="/>
  </w:docVars>
  <w:rsids>
    <w:rsidRoot w:val="00F1476C"/>
    <w:rsid w:val="00010BA6"/>
    <w:rsid w:val="00053E60"/>
    <w:rsid w:val="00054D0E"/>
    <w:rsid w:val="000564B1"/>
    <w:rsid w:val="0006576D"/>
    <w:rsid w:val="000A7D2C"/>
    <w:rsid w:val="000D1BE3"/>
    <w:rsid w:val="000E4FD8"/>
    <w:rsid w:val="000F7B34"/>
    <w:rsid w:val="00122E29"/>
    <w:rsid w:val="00124914"/>
    <w:rsid w:val="001568F5"/>
    <w:rsid w:val="00157F41"/>
    <w:rsid w:val="00171A06"/>
    <w:rsid w:val="00175F9B"/>
    <w:rsid w:val="0017620B"/>
    <w:rsid w:val="00191690"/>
    <w:rsid w:val="001A2584"/>
    <w:rsid w:val="001A4552"/>
    <w:rsid w:val="001C0CB8"/>
    <w:rsid w:val="00200247"/>
    <w:rsid w:val="00205E0B"/>
    <w:rsid w:val="00212179"/>
    <w:rsid w:val="0022477E"/>
    <w:rsid w:val="00233A40"/>
    <w:rsid w:val="002408F1"/>
    <w:rsid w:val="002500C4"/>
    <w:rsid w:val="00256CED"/>
    <w:rsid w:val="00275ABF"/>
    <w:rsid w:val="00277330"/>
    <w:rsid w:val="0028186B"/>
    <w:rsid w:val="00292D19"/>
    <w:rsid w:val="002A274D"/>
    <w:rsid w:val="002A38EB"/>
    <w:rsid w:val="002D07E9"/>
    <w:rsid w:val="002D5095"/>
    <w:rsid w:val="002D6FC4"/>
    <w:rsid w:val="002D7701"/>
    <w:rsid w:val="00300246"/>
    <w:rsid w:val="0033163C"/>
    <w:rsid w:val="00336340"/>
    <w:rsid w:val="00350214"/>
    <w:rsid w:val="0035109A"/>
    <w:rsid w:val="00360B8A"/>
    <w:rsid w:val="003656CE"/>
    <w:rsid w:val="003703D1"/>
    <w:rsid w:val="0037436E"/>
    <w:rsid w:val="003C45D9"/>
    <w:rsid w:val="003E3352"/>
    <w:rsid w:val="00400D26"/>
    <w:rsid w:val="00423EA1"/>
    <w:rsid w:val="00441490"/>
    <w:rsid w:val="00470B66"/>
    <w:rsid w:val="00484909"/>
    <w:rsid w:val="004B3769"/>
    <w:rsid w:val="004B689B"/>
    <w:rsid w:val="004C54BF"/>
    <w:rsid w:val="004D7AC0"/>
    <w:rsid w:val="004E0004"/>
    <w:rsid w:val="004E66BF"/>
    <w:rsid w:val="004E680B"/>
    <w:rsid w:val="004F2EF1"/>
    <w:rsid w:val="0052087D"/>
    <w:rsid w:val="00526F7C"/>
    <w:rsid w:val="00532DD5"/>
    <w:rsid w:val="0054390E"/>
    <w:rsid w:val="00544805"/>
    <w:rsid w:val="005652BD"/>
    <w:rsid w:val="005711A9"/>
    <w:rsid w:val="005728E7"/>
    <w:rsid w:val="005A5358"/>
    <w:rsid w:val="005A79F3"/>
    <w:rsid w:val="005B6368"/>
    <w:rsid w:val="005E51BA"/>
    <w:rsid w:val="005F28BB"/>
    <w:rsid w:val="006073A5"/>
    <w:rsid w:val="00607EF4"/>
    <w:rsid w:val="00630D04"/>
    <w:rsid w:val="00652816"/>
    <w:rsid w:val="00654F45"/>
    <w:rsid w:val="00666C8D"/>
    <w:rsid w:val="00690C7E"/>
    <w:rsid w:val="0069461D"/>
    <w:rsid w:val="006D022F"/>
    <w:rsid w:val="006E3D73"/>
    <w:rsid w:val="00701D17"/>
    <w:rsid w:val="0073327C"/>
    <w:rsid w:val="007723FA"/>
    <w:rsid w:val="00795A73"/>
    <w:rsid w:val="007C025C"/>
    <w:rsid w:val="007C6FD7"/>
    <w:rsid w:val="007E3259"/>
    <w:rsid w:val="007F6830"/>
    <w:rsid w:val="008053E4"/>
    <w:rsid w:val="00837FF6"/>
    <w:rsid w:val="0084403F"/>
    <w:rsid w:val="00850FDE"/>
    <w:rsid w:val="00855029"/>
    <w:rsid w:val="008735C1"/>
    <w:rsid w:val="008A1D6F"/>
    <w:rsid w:val="008B27FE"/>
    <w:rsid w:val="008D0BF2"/>
    <w:rsid w:val="008E182B"/>
    <w:rsid w:val="00901718"/>
    <w:rsid w:val="00921018"/>
    <w:rsid w:val="009248E2"/>
    <w:rsid w:val="00940A25"/>
    <w:rsid w:val="009432F8"/>
    <w:rsid w:val="00945AD0"/>
    <w:rsid w:val="00981951"/>
    <w:rsid w:val="009B05F5"/>
    <w:rsid w:val="009D3271"/>
    <w:rsid w:val="009D4BDA"/>
    <w:rsid w:val="009D576F"/>
    <w:rsid w:val="009F1058"/>
    <w:rsid w:val="00A127C0"/>
    <w:rsid w:val="00A238BA"/>
    <w:rsid w:val="00A43CAA"/>
    <w:rsid w:val="00A6505F"/>
    <w:rsid w:val="00A65C23"/>
    <w:rsid w:val="00AB33B6"/>
    <w:rsid w:val="00AC20FF"/>
    <w:rsid w:val="00AD6E93"/>
    <w:rsid w:val="00AF2684"/>
    <w:rsid w:val="00B00544"/>
    <w:rsid w:val="00B01FC0"/>
    <w:rsid w:val="00B04A1E"/>
    <w:rsid w:val="00B52F71"/>
    <w:rsid w:val="00B648B3"/>
    <w:rsid w:val="00B66646"/>
    <w:rsid w:val="00B9122A"/>
    <w:rsid w:val="00B936B2"/>
    <w:rsid w:val="00BA1AE7"/>
    <w:rsid w:val="00BA24F8"/>
    <w:rsid w:val="00BA7B22"/>
    <w:rsid w:val="00BB0FA4"/>
    <w:rsid w:val="00BD62BD"/>
    <w:rsid w:val="00BE3F24"/>
    <w:rsid w:val="00C20358"/>
    <w:rsid w:val="00C21A7C"/>
    <w:rsid w:val="00C346C6"/>
    <w:rsid w:val="00C43D48"/>
    <w:rsid w:val="00C47A3F"/>
    <w:rsid w:val="00C5515D"/>
    <w:rsid w:val="00CB1E2D"/>
    <w:rsid w:val="00CD5AD7"/>
    <w:rsid w:val="00D07231"/>
    <w:rsid w:val="00D36545"/>
    <w:rsid w:val="00D61425"/>
    <w:rsid w:val="00D6306C"/>
    <w:rsid w:val="00D660D0"/>
    <w:rsid w:val="00D7387C"/>
    <w:rsid w:val="00D833CF"/>
    <w:rsid w:val="00D935FB"/>
    <w:rsid w:val="00D9566F"/>
    <w:rsid w:val="00DA42E1"/>
    <w:rsid w:val="00DA6E9A"/>
    <w:rsid w:val="00DC46B5"/>
    <w:rsid w:val="00DC72E9"/>
    <w:rsid w:val="00DD7997"/>
    <w:rsid w:val="00DF1FCF"/>
    <w:rsid w:val="00E03516"/>
    <w:rsid w:val="00E1466C"/>
    <w:rsid w:val="00E16F47"/>
    <w:rsid w:val="00E26AC8"/>
    <w:rsid w:val="00E57DA4"/>
    <w:rsid w:val="00E602D9"/>
    <w:rsid w:val="00E916B6"/>
    <w:rsid w:val="00EA5891"/>
    <w:rsid w:val="00EB7456"/>
    <w:rsid w:val="00EC52B8"/>
    <w:rsid w:val="00ED3DFA"/>
    <w:rsid w:val="00EF0685"/>
    <w:rsid w:val="00F1476C"/>
    <w:rsid w:val="00F351ED"/>
    <w:rsid w:val="00F418FF"/>
    <w:rsid w:val="00F5116E"/>
    <w:rsid w:val="00F55522"/>
    <w:rsid w:val="00F62A45"/>
    <w:rsid w:val="00F64C5F"/>
    <w:rsid w:val="00F72EFA"/>
    <w:rsid w:val="00F96034"/>
    <w:rsid w:val="00FC0E8A"/>
    <w:rsid w:val="00FE221A"/>
    <w:rsid w:val="00FF2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135D44"/>
  <w15:chartTrackingRefBased/>
  <w15:docId w15:val="{23E3BC6F-9D99-4D13-9EBC-F452F08B5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4B3769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9169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4B376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B3769"/>
    <w:rPr>
      <w:sz w:val="24"/>
      <w:szCs w:val="24"/>
    </w:rPr>
  </w:style>
  <w:style w:type="paragraph" w:styleId="Footer">
    <w:name w:val="footer"/>
    <w:basedOn w:val="Normal"/>
    <w:link w:val="FooterChar"/>
    <w:rsid w:val="004B376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4B3769"/>
    <w:rPr>
      <w:sz w:val="24"/>
      <w:szCs w:val="24"/>
    </w:rPr>
  </w:style>
  <w:style w:type="character" w:customStyle="1" w:styleId="Heading2Char">
    <w:name w:val="Heading 2 Char"/>
    <w:link w:val="Heading2"/>
    <w:rsid w:val="004B3769"/>
    <w:rPr>
      <w:rFonts w:cs="Arial"/>
      <w:b/>
      <w:bCs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4B3769"/>
    <w:pPr>
      <w:ind w:left="720"/>
      <w:contextualSpacing/>
    </w:pPr>
  </w:style>
  <w:style w:type="table" w:styleId="TableGrid">
    <w:name w:val="Table Grid"/>
    <w:basedOn w:val="TableNormal"/>
    <w:rsid w:val="00795A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9AF592-1842-4641-983B-36E8F2EC0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CII Exercise</vt:lpstr>
    </vt:vector>
  </TitlesOfParts>
  <Company>RCHS-</Company>
  <LinksUpToDate>false</LinksUpToDate>
  <CharactersWithSpaces>2459</CharactersWithSpaces>
  <SharedDoc>false</SharedDoc>
  <HLinks>
    <vt:vector size="6" baseType="variant">
      <vt:variant>
        <vt:i4>7405654</vt:i4>
      </vt:variant>
      <vt:variant>
        <vt:i4>-1</vt:i4>
      </vt:variant>
      <vt:variant>
        <vt:i4>1026</vt:i4>
      </vt:variant>
      <vt:variant>
        <vt:i4>1</vt:i4>
      </vt:variant>
      <vt:variant>
        <vt:lpwstr>http://www97.intel.com/discover/images/TJI/di_image20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CII Exercise</dc:title>
  <dc:subject/>
  <dc:creator>dphenix;Matthew O' Meaea</dc:creator>
  <cp:keywords/>
  <dc:description/>
  <cp:lastModifiedBy>Adam</cp:lastModifiedBy>
  <cp:revision>32</cp:revision>
  <cp:lastPrinted>2017-12-11T00:44:00Z</cp:lastPrinted>
  <dcterms:created xsi:type="dcterms:W3CDTF">2018-07-08T16:54:00Z</dcterms:created>
  <dcterms:modified xsi:type="dcterms:W3CDTF">2020-12-02T23:23:00Z</dcterms:modified>
</cp:coreProperties>
</file>